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71AED7" w14:textId="77777777" w:rsidR="0034084C" w:rsidRDefault="0034084C" w:rsidP="0034084C">
      <w:pPr>
        <w:spacing w:before="22"/>
        <w:ind w:left="1728" w:right="1745"/>
        <w:jc w:val="center"/>
        <w:rPr>
          <w:b/>
          <w:sz w:val="30"/>
        </w:rPr>
      </w:pPr>
      <w:bookmarkStart w:id="0" w:name="education"/>
      <w:r>
        <w:rPr>
          <w:b/>
          <w:bCs/>
          <w:noProof/>
          <w:color w:val="545454"/>
          <w:sz w:val="18"/>
          <w:szCs w:val="18"/>
        </w:rPr>
        <w:drawing>
          <wp:anchor distT="0" distB="0" distL="114300" distR="114300" simplePos="0" relativeHeight="251658240" behindDoc="1" locked="0" layoutInCell="1" allowOverlap="1" wp14:anchorId="31EB8C53" wp14:editId="347320D0">
            <wp:simplePos x="0" y="0"/>
            <wp:positionH relativeFrom="column">
              <wp:posOffset>190500</wp:posOffset>
            </wp:positionH>
            <wp:positionV relativeFrom="paragraph">
              <wp:posOffset>55245</wp:posOffset>
            </wp:positionV>
            <wp:extent cx="933450" cy="1201420"/>
            <wp:effectExtent l="190500" t="190500" r="171450" b="170180"/>
            <wp:wrapTight wrapText="bothSides">
              <wp:wrapPolygon edited="0">
                <wp:start x="882" y="-3425"/>
                <wp:lineTo x="-4408" y="-2740"/>
                <wp:lineTo x="-4408" y="20550"/>
                <wp:lineTo x="882" y="24660"/>
                <wp:lineTo x="20278" y="24660"/>
                <wp:lineTo x="20718" y="23975"/>
                <wp:lineTo x="25567" y="19522"/>
                <wp:lineTo x="25567" y="2740"/>
                <wp:lineTo x="20718" y="-2397"/>
                <wp:lineTo x="20278" y="-3425"/>
                <wp:lineTo x="882" y="-3425"/>
              </wp:wrapPolygon>
            </wp:wrapTight>
            <wp:docPr id="1" name="图片 1" descr="A picture containing person, child, young, pos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A picture containing person, child, young, posing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3450" cy="120142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color w:val="545454"/>
          <w:sz w:val="30"/>
        </w:rPr>
        <w:t xml:space="preserve">Chen, Sihan </w:t>
      </w:r>
      <w:proofErr w:type="spellStart"/>
      <w:r>
        <w:rPr>
          <w:rFonts w:ascii="SimSun" w:hAnsi="SimSun" w:cs="SimSun" w:hint="eastAsia"/>
          <w:b/>
          <w:color w:val="545454"/>
          <w:sz w:val="30"/>
        </w:rPr>
        <w:t>陈思瀚</w:t>
      </w:r>
      <w:proofErr w:type="spellEnd"/>
    </w:p>
    <w:p w14:paraId="2D4D21E2" w14:textId="6D22F49F" w:rsidR="0034084C" w:rsidRPr="0091000E" w:rsidRDefault="0034084C" w:rsidP="0034084C">
      <w:pPr>
        <w:spacing w:before="37"/>
        <w:ind w:left="1440" w:firstLine="720"/>
        <w:rPr>
          <w:color w:val="545454"/>
          <w:sz w:val="18"/>
          <w:szCs w:val="18"/>
        </w:rPr>
      </w:pPr>
      <w:r w:rsidRPr="0091000E">
        <w:rPr>
          <w:color w:val="545454"/>
          <w:sz w:val="18"/>
          <w:szCs w:val="18"/>
        </w:rPr>
        <w:t xml:space="preserve">Phone: </w:t>
      </w:r>
      <w:r>
        <w:rPr>
          <w:color w:val="545454"/>
          <w:sz w:val="18"/>
          <w:szCs w:val="18"/>
        </w:rPr>
        <w:t xml:space="preserve">+86 13671875073 </w:t>
      </w:r>
      <w:r w:rsidRPr="0091000E">
        <w:rPr>
          <w:color w:val="545454"/>
          <w:sz w:val="18"/>
          <w:szCs w:val="18"/>
        </w:rPr>
        <w:t xml:space="preserve">| Email: </w:t>
      </w:r>
      <w:hyperlink r:id="rId8" w:history="1">
        <w:r w:rsidR="005238EE" w:rsidRPr="00BD24DE">
          <w:rPr>
            <w:rStyle w:val="Hyperlink"/>
            <w:sz w:val="18"/>
            <w:szCs w:val="18"/>
            <w:lang w:eastAsia="zh-CN"/>
          </w:rPr>
          <w:t>757407490@qq.com</w:t>
        </w:r>
      </w:hyperlink>
      <w:r>
        <w:rPr>
          <w:color w:val="545454"/>
          <w:sz w:val="18"/>
          <w:szCs w:val="18"/>
        </w:rPr>
        <w:t xml:space="preserve"> | Age: 2</w:t>
      </w:r>
      <w:r w:rsidR="00500D36">
        <w:rPr>
          <w:color w:val="545454"/>
          <w:sz w:val="18"/>
          <w:szCs w:val="18"/>
        </w:rPr>
        <w:t>4</w:t>
      </w:r>
    </w:p>
    <w:p w14:paraId="0319A24A" w14:textId="77777777" w:rsidR="0034084C" w:rsidRPr="00EC2BFD" w:rsidRDefault="0034084C" w:rsidP="0034084C">
      <w:pPr>
        <w:spacing w:before="37"/>
        <w:ind w:left="720" w:firstLine="720"/>
        <w:rPr>
          <w:color w:val="545454"/>
          <w:sz w:val="18"/>
          <w:szCs w:val="18"/>
        </w:rPr>
      </w:pPr>
      <w:proofErr w:type="spellStart"/>
      <w:r w:rsidRPr="00EC2BFD">
        <w:rPr>
          <w:color w:val="545454"/>
          <w:sz w:val="18"/>
          <w:szCs w:val="18"/>
        </w:rPr>
        <w:t>Linkedin</w:t>
      </w:r>
      <w:proofErr w:type="spellEnd"/>
      <w:r w:rsidRPr="00EC2BFD">
        <w:rPr>
          <w:color w:val="545454"/>
          <w:sz w:val="18"/>
          <w:szCs w:val="18"/>
        </w:rPr>
        <w:t>:</w:t>
      </w:r>
      <w:r w:rsidRPr="00B01A84">
        <w:t xml:space="preserve"> </w:t>
      </w:r>
      <w:r w:rsidRPr="00B01A84">
        <w:rPr>
          <w:color w:val="545454"/>
          <w:sz w:val="18"/>
          <w:szCs w:val="18"/>
        </w:rPr>
        <w:t>https://www.linkedin.com/in/sihan-chen-900535184/</w:t>
      </w:r>
      <w:r w:rsidRPr="00EC2BFD">
        <w:rPr>
          <w:color w:val="545454"/>
          <w:sz w:val="18"/>
          <w:szCs w:val="18"/>
        </w:rPr>
        <w:t xml:space="preserve"> </w:t>
      </w:r>
    </w:p>
    <w:p w14:paraId="329AE361" w14:textId="346DFF88" w:rsidR="0034084C" w:rsidRDefault="0034084C" w:rsidP="005238EE">
      <w:pPr>
        <w:spacing w:before="37"/>
        <w:ind w:left="2880" w:firstLine="720"/>
        <w:rPr>
          <w:color w:val="545454"/>
          <w:sz w:val="18"/>
          <w:szCs w:val="18"/>
          <w:lang w:eastAsia="zh-CN"/>
        </w:rPr>
      </w:pPr>
      <w:r>
        <w:rPr>
          <w:color w:val="545454"/>
          <w:sz w:val="18"/>
          <w:szCs w:val="18"/>
        </w:rPr>
        <w:t xml:space="preserve">Website: </w:t>
      </w:r>
      <w:hyperlink r:id="rId9" w:history="1">
        <w:r w:rsidR="005238EE" w:rsidRPr="00BD24DE">
          <w:rPr>
            <w:rStyle w:val="Hyperlink"/>
            <w:sz w:val="18"/>
            <w:szCs w:val="18"/>
            <w:lang w:eastAsia="zh-CN"/>
          </w:rPr>
          <w:t>https://spycsh.github.io/</w:t>
        </w:r>
      </w:hyperlink>
    </w:p>
    <w:p w14:paraId="4EB41F2D" w14:textId="77777777" w:rsidR="005238EE" w:rsidRPr="005238EE" w:rsidRDefault="005238EE" w:rsidP="005238EE">
      <w:pPr>
        <w:spacing w:before="37"/>
        <w:rPr>
          <w:color w:val="545454"/>
          <w:sz w:val="18"/>
          <w:szCs w:val="18"/>
        </w:rPr>
      </w:pPr>
    </w:p>
    <w:p w14:paraId="000843E0" w14:textId="77BD4206" w:rsidR="00EF0574" w:rsidRDefault="008E172A">
      <w:pPr>
        <w:pStyle w:val="Heading2"/>
      </w:pPr>
      <w:r>
        <w:t>Education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514"/>
        <w:gridCol w:w="2592"/>
        <w:gridCol w:w="3585"/>
        <w:gridCol w:w="1885"/>
      </w:tblGrid>
      <w:tr w:rsidR="00EF0574" w14:paraId="0D4B6CE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8208C44" w14:textId="77777777" w:rsidR="00EF0574" w:rsidRDefault="008E172A">
            <w:pPr>
              <w:pStyle w:val="Compact"/>
            </w:pPr>
            <w:r>
              <w:rPr>
                <w:b/>
              </w:rPr>
              <w:t>Ti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3B1E6C4" w14:textId="77777777" w:rsidR="00EF0574" w:rsidRDefault="008E172A">
            <w:pPr>
              <w:pStyle w:val="Compact"/>
            </w:pPr>
            <w:r>
              <w:rPr>
                <w:b/>
              </w:rPr>
              <w:t>Maj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AEEE16C" w14:textId="77777777" w:rsidR="00EF0574" w:rsidRDefault="008E172A">
            <w:pPr>
              <w:pStyle w:val="Compact"/>
            </w:pPr>
            <w:r>
              <w:rPr>
                <w:b/>
              </w:rPr>
              <w:t>School 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94A9539" w14:textId="77777777" w:rsidR="00EF0574" w:rsidRDefault="008E172A">
            <w:pPr>
              <w:pStyle w:val="Compact"/>
            </w:pPr>
            <w:r>
              <w:rPr>
                <w:b/>
              </w:rPr>
              <w:t>Degree</w:t>
            </w:r>
          </w:p>
        </w:tc>
      </w:tr>
      <w:tr w:rsidR="00EF0574" w14:paraId="68156B8B" w14:textId="77777777">
        <w:tc>
          <w:tcPr>
            <w:tcW w:w="0" w:type="auto"/>
          </w:tcPr>
          <w:p w14:paraId="33996E19" w14:textId="49AB5A10" w:rsidR="00EF0574" w:rsidRDefault="008E172A">
            <w:pPr>
              <w:pStyle w:val="Compact"/>
            </w:pPr>
            <w:r>
              <w:t xml:space="preserve">08/2020 </w:t>
            </w:r>
            <w:r w:rsidR="00367D66">
              <w:t>–</w:t>
            </w:r>
          </w:p>
          <w:p w14:paraId="219D6815" w14:textId="5E0088C0" w:rsidR="00367D66" w:rsidRDefault="00367D66">
            <w:pPr>
              <w:pStyle w:val="Compact"/>
            </w:pPr>
            <w:r>
              <w:t>08/2022</w:t>
            </w:r>
          </w:p>
        </w:tc>
        <w:tc>
          <w:tcPr>
            <w:tcW w:w="0" w:type="auto"/>
          </w:tcPr>
          <w:p w14:paraId="2EAEADC5" w14:textId="77777777" w:rsidR="00EF0574" w:rsidRDefault="008E172A">
            <w:pPr>
              <w:pStyle w:val="Compact"/>
            </w:pPr>
            <w:r>
              <w:t>Software Engineering of Distributed System</w:t>
            </w:r>
          </w:p>
        </w:tc>
        <w:tc>
          <w:tcPr>
            <w:tcW w:w="0" w:type="auto"/>
          </w:tcPr>
          <w:p w14:paraId="7E4D249F" w14:textId="77777777" w:rsidR="00EF0574" w:rsidRDefault="008E172A">
            <w:pPr>
              <w:pStyle w:val="Compact"/>
            </w:pPr>
            <w:r>
              <w:t>KTH Royal Institute of Technology</w:t>
            </w:r>
          </w:p>
        </w:tc>
        <w:tc>
          <w:tcPr>
            <w:tcW w:w="0" w:type="auto"/>
          </w:tcPr>
          <w:p w14:paraId="7082E198" w14:textId="77777777" w:rsidR="00EF0574" w:rsidRDefault="008E172A">
            <w:pPr>
              <w:pStyle w:val="Compact"/>
            </w:pPr>
            <w:r>
              <w:t>Master of Science</w:t>
            </w:r>
          </w:p>
        </w:tc>
      </w:tr>
      <w:tr w:rsidR="00EF0574" w14:paraId="15F0EF6C" w14:textId="77777777">
        <w:tc>
          <w:tcPr>
            <w:tcW w:w="0" w:type="auto"/>
          </w:tcPr>
          <w:p w14:paraId="18CB9FEC" w14:textId="77777777" w:rsidR="00EF0574" w:rsidRDefault="008E172A">
            <w:pPr>
              <w:pStyle w:val="Compact"/>
            </w:pPr>
            <w:r>
              <w:t>03/2019 - 07/2020</w:t>
            </w:r>
          </w:p>
        </w:tc>
        <w:tc>
          <w:tcPr>
            <w:tcW w:w="0" w:type="auto"/>
          </w:tcPr>
          <w:p w14:paraId="56C2CDD7" w14:textId="77777777" w:rsidR="00EF0574" w:rsidRDefault="008E172A">
            <w:pPr>
              <w:pStyle w:val="Compact"/>
            </w:pPr>
            <w:r>
              <w:t>Information Technology</w:t>
            </w:r>
          </w:p>
        </w:tc>
        <w:tc>
          <w:tcPr>
            <w:tcW w:w="0" w:type="auto"/>
          </w:tcPr>
          <w:p w14:paraId="0A5F9849" w14:textId="77777777" w:rsidR="00EF0574" w:rsidRDefault="008E172A">
            <w:pPr>
              <w:pStyle w:val="Compact"/>
            </w:pPr>
            <w:proofErr w:type="spellStart"/>
            <w:r>
              <w:t>Technische</w:t>
            </w:r>
            <w:proofErr w:type="spellEnd"/>
            <w:r>
              <w:t xml:space="preserve"> Hochschule Lübeck, Sino-German Program</w:t>
            </w:r>
          </w:p>
        </w:tc>
        <w:tc>
          <w:tcPr>
            <w:tcW w:w="0" w:type="auto"/>
          </w:tcPr>
          <w:p w14:paraId="1061E092" w14:textId="77777777" w:rsidR="00EF0574" w:rsidRDefault="008E172A">
            <w:pPr>
              <w:pStyle w:val="Compact"/>
            </w:pPr>
            <w:r>
              <w:t>Bachelor of Science</w:t>
            </w:r>
          </w:p>
        </w:tc>
      </w:tr>
      <w:tr w:rsidR="00EF0574" w14:paraId="1B8D7D93" w14:textId="77777777">
        <w:tc>
          <w:tcPr>
            <w:tcW w:w="0" w:type="auto"/>
          </w:tcPr>
          <w:p w14:paraId="571DC66B" w14:textId="77777777" w:rsidR="00EF0574" w:rsidRDefault="008E172A">
            <w:pPr>
              <w:pStyle w:val="Compact"/>
            </w:pPr>
            <w:r>
              <w:t>09/2016 - 02/2019</w:t>
            </w:r>
          </w:p>
        </w:tc>
        <w:tc>
          <w:tcPr>
            <w:tcW w:w="0" w:type="auto"/>
          </w:tcPr>
          <w:p w14:paraId="2C51DBF3" w14:textId="77777777" w:rsidR="00EF0574" w:rsidRDefault="008E172A">
            <w:pPr>
              <w:pStyle w:val="Compact"/>
            </w:pPr>
            <w:r>
              <w:t>Electrical Engineering and Automation</w:t>
            </w:r>
          </w:p>
        </w:tc>
        <w:tc>
          <w:tcPr>
            <w:tcW w:w="0" w:type="auto"/>
          </w:tcPr>
          <w:p w14:paraId="5B6FD464" w14:textId="77777777" w:rsidR="00EF0574" w:rsidRDefault="008E172A">
            <w:pPr>
              <w:pStyle w:val="Compact"/>
            </w:pPr>
            <w:r>
              <w:t>East China University of Science and Technology, Sino-German program</w:t>
            </w:r>
          </w:p>
        </w:tc>
        <w:tc>
          <w:tcPr>
            <w:tcW w:w="0" w:type="auto"/>
          </w:tcPr>
          <w:p w14:paraId="6C33D55F" w14:textId="77777777" w:rsidR="00EF0574" w:rsidRDefault="008E172A">
            <w:pPr>
              <w:pStyle w:val="Compact"/>
            </w:pPr>
            <w:r>
              <w:t>Bachelor of Engineering</w:t>
            </w:r>
          </w:p>
        </w:tc>
      </w:tr>
      <w:tr w:rsidR="00EF0574" w14:paraId="4291CB2B" w14:textId="77777777">
        <w:tc>
          <w:tcPr>
            <w:tcW w:w="0" w:type="auto"/>
          </w:tcPr>
          <w:p w14:paraId="1E171EC9" w14:textId="77777777" w:rsidR="00EF0574" w:rsidRDefault="008E172A">
            <w:pPr>
              <w:pStyle w:val="Compact"/>
            </w:pPr>
            <w:r>
              <w:t>09/2013 - 06/2016</w:t>
            </w:r>
          </w:p>
        </w:tc>
        <w:tc>
          <w:tcPr>
            <w:tcW w:w="0" w:type="auto"/>
          </w:tcPr>
          <w:p w14:paraId="7804C934" w14:textId="77777777" w:rsidR="00EF0574" w:rsidRDefault="00EF0574"/>
        </w:tc>
        <w:tc>
          <w:tcPr>
            <w:tcW w:w="0" w:type="auto"/>
          </w:tcPr>
          <w:p w14:paraId="6AA7B4F7" w14:textId="77777777" w:rsidR="00EF0574" w:rsidRDefault="008E172A">
            <w:pPr>
              <w:pStyle w:val="Compact"/>
            </w:pPr>
            <w:r>
              <w:t>High school affiliated to Fudan University</w:t>
            </w:r>
          </w:p>
        </w:tc>
        <w:tc>
          <w:tcPr>
            <w:tcW w:w="0" w:type="auto"/>
          </w:tcPr>
          <w:p w14:paraId="3ED66948" w14:textId="77777777" w:rsidR="00EF0574" w:rsidRDefault="00EF0574"/>
        </w:tc>
      </w:tr>
    </w:tbl>
    <w:p w14:paraId="6E2C0C8E" w14:textId="77777777" w:rsidR="00EF0574" w:rsidRDefault="008E172A">
      <w:pPr>
        <w:pStyle w:val="Heading2"/>
      </w:pPr>
      <w:bookmarkStart w:id="1" w:name="internships"/>
      <w:bookmarkEnd w:id="0"/>
      <w:r>
        <w:t>Internships</w:t>
      </w:r>
    </w:p>
    <w:p w14:paraId="2AEA9EEB" w14:textId="721B035B" w:rsidR="00EF0574" w:rsidRDefault="008E172A">
      <w:pPr>
        <w:pStyle w:val="BlockText"/>
        <w:rPr>
          <w:lang w:eastAsia="zh-CN"/>
        </w:rPr>
      </w:pPr>
      <w:r>
        <w:t xml:space="preserve">02/2022 </w:t>
      </w:r>
      <w:r w:rsidR="00367D66">
        <w:t>–</w:t>
      </w:r>
      <w:r>
        <w:t xml:space="preserve"> </w:t>
      </w:r>
      <w:r w:rsidR="00367D66">
        <w:t>06</w:t>
      </w:r>
      <w:r w:rsidR="00367D66" w:rsidRPr="00367D66">
        <w:rPr>
          <w:rFonts w:hint="eastAsia"/>
        </w:rPr>
        <w:t>/</w:t>
      </w:r>
      <w:r w:rsidR="00367D66" w:rsidRPr="00367D66">
        <w:t>2022</w:t>
      </w:r>
    </w:p>
    <w:p w14:paraId="05DF769D" w14:textId="77777777" w:rsidR="00EF0574" w:rsidRDefault="008E172A">
      <w:pPr>
        <w:pStyle w:val="Compact"/>
        <w:numPr>
          <w:ilvl w:val="0"/>
          <w:numId w:val="2"/>
        </w:numPr>
      </w:pPr>
      <w:r>
        <w:t xml:space="preserve">Master thesis in </w:t>
      </w:r>
      <w:hyperlink r:id="rId10">
        <w:r>
          <w:rPr>
            <w:rStyle w:val="Hyperlink"/>
          </w:rPr>
          <w:t xml:space="preserve">RISE (Research Institute of Sweden) </w:t>
        </w:r>
        <w:proofErr w:type="spellStart"/>
        <w:r>
          <w:rPr>
            <w:rStyle w:val="Hyperlink"/>
          </w:rPr>
          <w:t>cda</w:t>
        </w:r>
        <w:proofErr w:type="spellEnd"/>
        <w:r>
          <w:rPr>
            <w:rStyle w:val="Hyperlink"/>
          </w:rPr>
          <w:t xml:space="preserve"> group</w:t>
        </w:r>
      </w:hyperlink>
      <w:r>
        <w:t xml:space="preserve"> co-supervised by Paris Carbone and Vasiliki </w:t>
      </w:r>
      <w:proofErr w:type="spellStart"/>
      <w:r>
        <w:t>Kalavri</w:t>
      </w:r>
      <w:proofErr w:type="spellEnd"/>
    </w:p>
    <w:p w14:paraId="68D62552" w14:textId="77777777" w:rsidR="00EF0574" w:rsidRDefault="008E172A">
      <w:pPr>
        <w:pStyle w:val="Compact"/>
        <w:numPr>
          <w:ilvl w:val="1"/>
          <w:numId w:val="3"/>
        </w:numPr>
      </w:pPr>
      <w:r>
        <w:t xml:space="preserve">construct a temporal graph library based on </w:t>
      </w:r>
      <w:proofErr w:type="spellStart"/>
      <w:r>
        <w:t>Flink</w:t>
      </w:r>
      <w:proofErr w:type="spellEnd"/>
      <w:r>
        <w:t xml:space="preserve"> Stateful Functions</w:t>
      </w:r>
    </w:p>
    <w:p w14:paraId="7A62B525" w14:textId="77777777" w:rsidR="00EF0574" w:rsidRDefault="008E172A">
      <w:pPr>
        <w:pStyle w:val="Compact"/>
        <w:numPr>
          <w:ilvl w:val="1"/>
          <w:numId w:val="3"/>
        </w:numPr>
      </w:pPr>
      <w:r>
        <w:t>implement streaming graph algorithms based on message passing</w:t>
      </w:r>
    </w:p>
    <w:p w14:paraId="37CC3E09" w14:textId="21ADC230" w:rsidR="00EF0574" w:rsidRDefault="008E172A">
      <w:pPr>
        <w:pStyle w:val="Compact"/>
        <w:numPr>
          <w:ilvl w:val="1"/>
          <w:numId w:val="3"/>
        </w:numPr>
      </w:pPr>
      <w:r>
        <w:t xml:space="preserve">implement </w:t>
      </w:r>
      <w:r w:rsidR="0034084C">
        <w:t>efficient</w:t>
      </w:r>
      <w:r>
        <w:t xml:space="preserve"> storage and query of temporal graph</w:t>
      </w:r>
    </w:p>
    <w:p w14:paraId="29F7363E" w14:textId="77777777" w:rsidR="00EF0574" w:rsidRDefault="008E172A">
      <w:pPr>
        <w:pStyle w:val="BlockText"/>
      </w:pPr>
      <w:r>
        <w:t>05/2021 - 08/2021</w:t>
      </w:r>
    </w:p>
    <w:p w14:paraId="0BE8A9F0" w14:textId="77777777" w:rsidR="00EF0574" w:rsidRDefault="008E172A">
      <w:pPr>
        <w:pStyle w:val="Compact"/>
        <w:numPr>
          <w:ilvl w:val="0"/>
          <w:numId w:val="6"/>
        </w:numPr>
      </w:pPr>
      <w:r>
        <w:t xml:space="preserve">Internship: Software Developer Intern in </w:t>
      </w:r>
      <w:hyperlink r:id="rId11">
        <w:r>
          <w:rPr>
            <w:rStyle w:val="Hyperlink"/>
          </w:rPr>
          <w:t>Ericsson</w:t>
        </w:r>
      </w:hyperlink>
      <w:r>
        <w:t xml:space="preserve"> (Stockholm)</w:t>
      </w:r>
    </w:p>
    <w:p w14:paraId="77CC259D" w14:textId="77777777" w:rsidR="00EF0574" w:rsidRDefault="008E172A">
      <w:pPr>
        <w:pStyle w:val="Compact"/>
        <w:numPr>
          <w:ilvl w:val="1"/>
          <w:numId w:val="7"/>
        </w:numPr>
      </w:pPr>
      <w:r>
        <w:t>Radio Control System middleware</w:t>
      </w:r>
    </w:p>
    <w:p w14:paraId="6DCBF889" w14:textId="18176877" w:rsidR="00EF0574" w:rsidRDefault="009D73D0">
      <w:pPr>
        <w:pStyle w:val="Compact"/>
        <w:numPr>
          <w:ilvl w:val="1"/>
          <w:numId w:val="7"/>
        </w:numPr>
      </w:pPr>
      <w:r>
        <w:t>Property-</w:t>
      </w:r>
      <w:r w:rsidR="00D97989">
        <w:t>based</w:t>
      </w:r>
      <w:r w:rsidR="008E172A">
        <w:t xml:space="preserve"> testing</w:t>
      </w:r>
    </w:p>
    <w:p w14:paraId="450A8D64" w14:textId="77777777" w:rsidR="00EF0574" w:rsidRDefault="008E172A">
      <w:pPr>
        <w:pStyle w:val="BlockText"/>
      </w:pPr>
      <w:r>
        <w:t>03/2020 - 06/2020</w:t>
      </w:r>
    </w:p>
    <w:p w14:paraId="40DF0547" w14:textId="77777777" w:rsidR="00EF0574" w:rsidRDefault="008E172A">
      <w:pPr>
        <w:pStyle w:val="Compact"/>
        <w:numPr>
          <w:ilvl w:val="0"/>
          <w:numId w:val="8"/>
        </w:numPr>
      </w:pPr>
      <w:r>
        <w:t xml:space="preserve">Internship: Bachelor Thesis in </w:t>
      </w:r>
      <w:hyperlink r:id="rId12">
        <w:r>
          <w:rPr>
            <w:rStyle w:val="Hyperlink"/>
          </w:rPr>
          <w:t>VITEC GmbH</w:t>
        </w:r>
      </w:hyperlink>
      <w:r>
        <w:t xml:space="preserve"> (Kiel)</w:t>
      </w:r>
    </w:p>
    <w:p w14:paraId="46DA475D" w14:textId="77777777" w:rsidR="00EF0574" w:rsidRDefault="008E172A">
      <w:pPr>
        <w:pStyle w:val="Compact"/>
        <w:numPr>
          <w:ilvl w:val="1"/>
          <w:numId w:val="9"/>
        </w:numPr>
      </w:pPr>
      <w:r>
        <w:t xml:space="preserve">developing a Video-based Fire and Smoke detection solution with </w:t>
      </w:r>
      <w:proofErr w:type="spellStart"/>
      <w:r>
        <w:t>Keras</w:t>
      </w:r>
      <w:proofErr w:type="spellEnd"/>
    </w:p>
    <w:p w14:paraId="3EF09B12" w14:textId="77777777" w:rsidR="00EF0574" w:rsidRDefault="008E172A">
      <w:pPr>
        <w:pStyle w:val="Compact"/>
        <w:numPr>
          <w:ilvl w:val="1"/>
          <w:numId w:val="9"/>
        </w:numPr>
      </w:pPr>
      <w:r>
        <w:t>designing CNN models scalable and adaptable to user datasets</w:t>
      </w:r>
    </w:p>
    <w:p w14:paraId="2F79C4AD" w14:textId="51267C67" w:rsidR="00EF0574" w:rsidRDefault="008E172A">
      <w:pPr>
        <w:pStyle w:val="Compact"/>
        <w:numPr>
          <w:ilvl w:val="1"/>
          <w:numId w:val="9"/>
        </w:numPr>
      </w:pPr>
      <w:r>
        <w:t>using segmentation and writing merging algorithms for object localization</w:t>
      </w:r>
    </w:p>
    <w:p w14:paraId="4C7F64D7" w14:textId="7063379E" w:rsidR="001B762A" w:rsidRDefault="001B762A" w:rsidP="001B762A">
      <w:pPr>
        <w:pStyle w:val="Compact"/>
      </w:pPr>
    </w:p>
    <w:p w14:paraId="2959A289" w14:textId="77777777" w:rsidR="001B762A" w:rsidRDefault="001B762A" w:rsidP="001B762A">
      <w:pPr>
        <w:pStyle w:val="Compact"/>
      </w:pPr>
    </w:p>
    <w:p w14:paraId="6D7AF118" w14:textId="77777777" w:rsidR="00EF0574" w:rsidRDefault="008E172A">
      <w:pPr>
        <w:pStyle w:val="Heading2"/>
      </w:pPr>
      <w:bookmarkStart w:id="2" w:name="skills"/>
      <w:bookmarkEnd w:id="1"/>
      <w:r>
        <w:lastRenderedPageBreak/>
        <w:t>Skills</w:t>
      </w:r>
    </w:p>
    <w:p w14:paraId="2080142A" w14:textId="77777777" w:rsidR="00EF0574" w:rsidRDefault="008E172A">
      <w:pPr>
        <w:pStyle w:val="FirstParagraph"/>
      </w:pPr>
      <w:r>
        <w:rPr>
          <w:b/>
        </w:rPr>
        <w:t>programming</w:t>
      </w:r>
    </w:p>
    <w:p w14:paraId="6C925F34" w14:textId="77777777" w:rsidR="00EF0574" w:rsidRDefault="008E172A">
      <w:pPr>
        <w:pStyle w:val="Compact"/>
        <w:numPr>
          <w:ilvl w:val="0"/>
          <w:numId w:val="10"/>
        </w:numPr>
      </w:pPr>
      <w:r>
        <w:t>firm in Java, Python, Scala, Erlang, HTML/JS/CSS</w:t>
      </w:r>
    </w:p>
    <w:p w14:paraId="465B46D3" w14:textId="77777777" w:rsidR="00EF0574" w:rsidRDefault="008E172A">
      <w:pPr>
        <w:pStyle w:val="Compact"/>
        <w:numPr>
          <w:ilvl w:val="0"/>
          <w:numId w:val="10"/>
        </w:numPr>
      </w:pPr>
      <w:r>
        <w:t>firm in full-stack development, web frameworks, Databases (MySQL, MongoDB, PostgreSQL, Neo4j)</w:t>
      </w:r>
    </w:p>
    <w:p w14:paraId="36B8ED16" w14:textId="3A5FF604" w:rsidR="00EF0574" w:rsidRDefault="008E172A">
      <w:pPr>
        <w:pStyle w:val="Compact"/>
        <w:numPr>
          <w:ilvl w:val="0"/>
          <w:numId w:val="10"/>
        </w:numPr>
      </w:pPr>
      <w:r>
        <w:t xml:space="preserve">firm with distributed algorithms, </w:t>
      </w:r>
      <w:r w:rsidR="009D73D0">
        <w:t xml:space="preserve">and </w:t>
      </w:r>
      <w:r>
        <w:t xml:space="preserve">distributed computing tools (Spark, Kafka, </w:t>
      </w:r>
      <w:proofErr w:type="spellStart"/>
      <w:r>
        <w:t>Flink</w:t>
      </w:r>
      <w:proofErr w:type="spellEnd"/>
      <w:r>
        <w:t>, Hadoop)</w:t>
      </w:r>
    </w:p>
    <w:p w14:paraId="6F6C3610" w14:textId="385047DE" w:rsidR="00EF0574" w:rsidRDefault="008E172A">
      <w:pPr>
        <w:pStyle w:val="Compact"/>
        <w:numPr>
          <w:ilvl w:val="0"/>
          <w:numId w:val="10"/>
        </w:numPr>
      </w:pPr>
      <w:r>
        <w:t>acquainted with Deep Learning (</w:t>
      </w:r>
      <w:proofErr w:type="spellStart"/>
      <w:r>
        <w:t>Keras</w:t>
      </w:r>
      <w:proofErr w:type="spellEnd"/>
      <w:r>
        <w:t xml:space="preserve">, </w:t>
      </w:r>
      <w:r w:rsidR="009D73D0">
        <w:t>TensorFlow</w:t>
      </w:r>
      <w:r>
        <w:t xml:space="preserve">, </w:t>
      </w:r>
      <w:proofErr w:type="spellStart"/>
      <w:r>
        <w:t>Dlib</w:t>
      </w:r>
      <w:proofErr w:type="spellEnd"/>
      <w:r>
        <w:t>, OpenCV, GNN) and traditional Machine Learning algorithms</w:t>
      </w:r>
    </w:p>
    <w:p w14:paraId="2562F22F" w14:textId="77777777" w:rsidR="00EF0574" w:rsidRDefault="008E172A">
      <w:pPr>
        <w:pStyle w:val="FirstParagraph"/>
      </w:pPr>
      <w:r>
        <w:rPr>
          <w:b/>
        </w:rPr>
        <w:t>pragmatic tools</w:t>
      </w:r>
    </w:p>
    <w:p w14:paraId="5FF1BDFA" w14:textId="6FFF0720" w:rsidR="00EF0574" w:rsidRDefault="008E172A">
      <w:pPr>
        <w:pStyle w:val="Compact"/>
        <w:numPr>
          <w:ilvl w:val="0"/>
          <w:numId w:val="11"/>
        </w:numPr>
      </w:pPr>
      <w:r>
        <w:t xml:space="preserve">Heavy use of Git, </w:t>
      </w:r>
      <w:hyperlink r:id="rId13" w:history="1">
        <w:proofErr w:type="spellStart"/>
        <w:r w:rsidRPr="00D97989">
          <w:rPr>
            <w:rStyle w:val="Hyperlink"/>
          </w:rPr>
          <w:t>Github</w:t>
        </w:r>
        <w:proofErr w:type="spellEnd"/>
      </w:hyperlink>
      <w:r>
        <w:t xml:space="preserve">, many opensource </w:t>
      </w:r>
      <w:r w:rsidR="009D73D0">
        <w:t>issues</w:t>
      </w:r>
      <w:r>
        <w:t xml:space="preserve"> fixes and pull requests of big opensource projects on GitHub</w:t>
      </w:r>
    </w:p>
    <w:p w14:paraId="581215E8" w14:textId="68CD6483" w:rsidR="00EF0574" w:rsidRDefault="00000000">
      <w:pPr>
        <w:pStyle w:val="Compact"/>
        <w:numPr>
          <w:ilvl w:val="0"/>
          <w:numId w:val="11"/>
        </w:numPr>
      </w:pPr>
      <w:hyperlink r:id="rId14" w:history="1">
        <w:r w:rsidR="008E172A" w:rsidRPr="00D97989">
          <w:rPr>
            <w:rStyle w:val="Hyperlink"/>
          </w:rPr>
          <w:t>Docker</w:t>
        </w:r>
      </w:hyperlink>
      <w:r w:rsidR="008E172A">
        <w:t xml:space="preserve">, </w:t>
      </w:r>
      <w:proofErr w:type="spellStart"/>
      <w:r w:rsidR="008E172A">
        <w:t>Minikube</w:t>
      </w:r>
      <w:proofErr w:type="spellEnd"/>
    </w:p>
    <w:p w14:paraId="48DF494F" w14:textId="77777777" w:rsidR="00EF0574" w:rsidRDefault="008E172A">
      <w:pPr>
        <w:pStyle w:val="FirstParagraph"/>
      </w:pPr>
      <w:r>
        <w:rPr>
          <w:b/>
        </w:rPr>
        <w:t>language</w:t>
      </w:r>
    </w:p>
    <w:p w14:paraId="390C4859" w14:textId="77777777" w:rsidR="00EF0574" w:rsidRDefault="008E172A">
      <w:pPr>
        <w:pStyle w:val="Compact"/>
        <w:numPr>
          <w:ilvl w:val="0"/>
          <w:numId w:val="12"/>
        </w:numPr>
      </w:pPr>
      <w:r>
        <w:t>Chinese (native language)</w:t>
      </w:r>
    </w:p>
    <w:p w14:paraId="27404058" w14:textId="77777777" w:rsidR="00EF0574" w:rsidRDefault="008E172A">
      <w:pPr>
        <w:pStyle w:val="Compact"/>
        <w:numPr>
          <w:ilvl w:val="0"/>
          <w:numId w:val="12"/>
        </w:numPr>
      </w:pPr>
      <w:r>
        <w:t>English (proficient)</w:t>
      </w:r>
    </w:p>
    <w:p w14:paraId="66F14AC8" w14:textId="77777777" w:rsidR="00EF0574" w:rsidRDefault="008E172A">
      <w:pPr>
        <w:pStyle w:val="Compact"/>
        <w:numPr>
          <w:ilvl w:val="0"/>
          <w:numId w:val="12"/>
        </w:numPr>
      </w:pPr>
      <w:r>
        <w:t>German (daily communication)</w:t>
      </w:r>
    </w:p>
    <w:p w14:paraId="51CEBA30" w14:textId="77777777" w:rsidR="00EF0574" w:rsidRDefault="008E172A">
      <w:pPr>
        <w:pStyle w:val="Heading2"/>
      </w:pPr>
      <w:bookmarkStart w:id="3" w:name="project-experience-httpsgithub.comspycsh"/>
      <w:bookmarkEnd w:id="2"/>
      <w:r>
        <w:t>Project experience (https://github.com/Spycsh/)</w:t>
      </w:r>
    </w:p>
    <w:p w14:paraId="02C9B3FC" w14:textId="77777777" w:rsidR="00EF0574" w:rsidRDefault="008E172A">
      <w:pPr>
        <w:pStyle w:val="Compact"/>
        <w:numPr>
          <w:ilvl w:val="0"/>
          <w:numId w:val="13"/>
        </w:numPr>
      </w:pPr>
      <w:proofErr w:type="spellStart"/>
      <w:r>
        <w:t>hesse</w:t>
      </w:r>
      <w:proofErr w:type="spellEnd"/>
      <w:r>
        <w:t xml:space="preserve"> - a temporal graph library based on Apache </w:t>
      </w:r>
      <w:proofErr w:type="spellStart"/>
      <w:r>
        <w:t>Flink</w:t>
      </w:r>
      <w:proofErr w:type="spellEnd"/>
      <w:r>
        <w:t xml:space="preserve"> Stateful Functions, master thesis project</w:t>
      </w:r>
    </w:p>
    <w:p w14:paraId="0F0A7748" w14:textId="4BA0245E" w:rsidR="00EF0574" w:rsidRDefault="008E172A">
      <w:pPr>
        <w:pStyle w:val="Compact"/>
        <w:numPr>
          <w:ilvl w:val="0"/>
          <w:numId w:val="13"/>
        </w:numPr>
      </w:pPr>
      <w:proofErr w:type="spellStart"/>
      <w:r>
        <w:t>RunSpec</w:t>
      </w:r>
      <w:proofErr w:type="spellEnd"/>
      <w:r>
        <w:t xml:space="preserve"> - an android running app with </w:t>
      </w:r>
      <w:r w:rsidR="009D73D0">
        <w:t xml:space="preserve">a </w:t>
      </w:r>
      <w:r>
        <w:t xml:space="preserve">backend based on </w:t>
      </w:r>
      <w:proofErr w:type="spellStart"/>
      <w:r>
        <w:t>kafka+spark+mongodb</w:t>
      </w:r>
      <w:proofErr w:type="spellEnd"/>
    </w:p>
    <w:p w14:paraId="1F8EC97F" w14:textId="59A00389" w:rsidR="00EF0574" w:rsidRDefault="008E172A">
      <w:pPr>
        <w:pStyle w:val="Compact"/>
        <w:numPr>
          <w:ilvl w:val="0"/>
          <w:numId w:val="13"/>
        </w:numPr>
      </w:pPr>
      <w:r>
        <w:t xml:space="preserve">Face GUI - a </w:t>
      </w:r>
      <w:r w:rsidR="009D73D0">
        <w:t>GUI</w:t>
      </w:r>
      <w:r>
        <w:t xml:space="preserve"> implementation of face recognition, emotion tracking</w:t>
      </w:r>
      <w:r w:rsidR="009D73D0">
        <w:t>,</w:t>
      </w:r>
      <w:r>
        <w:t xml:space="preserve"> and face searching</w:t>
      </w:r>
    </w:p>
    <w:p w14:paraId="43D4CA6E" w14:textId="77777777" w:rsidR="00EF0574" w:rsidRDefault="008E172A">
      <w:pPr>
        <w:pStyle w:val="Compact"/>
        <w:numPr>
          <w:ilvl w:val="0"/>
          <w:numId w:val="13"/>
        </w:numPr>
      </w:pPr>
      <w:r>
        <w:t>Movie Recommender system - a recommender system based on Scala, Spark, MongoDB, Redis</w:t>
      </w:r>
    </w:p>
    <w:p w14:paraId="5566A7C4" w14:textId="77777777" w:rsidR="00EF0574" w:rsidRDefault="008E172A">
      <w:pPr>
        <w:pStyle w:val="Compact"/>
        <w:numPr>
          <w:ilvl w:val="0"/>
          <w:numId w:val="13"/>
        </w:numPr>
      </w:pPr>
      <w:r>
        <w:t xml:space="preserve">a GitHub Action, used to automatically check the validity of the links in the modified content of a new pull request </w:t>
      </w:r>
    </w:p>
    <w:p w14:paraId="0A7AF6AF" w14:textId="77777777" w:rsidR="00EF0574" w:rsidRDefault="008E172A">
      <w:pPr>
        <w:pStyle w:val="Heading2"/>
      </w:pPr>
      <w:bookmarkStart w:id="4" w:name="social-life"/>
      <w:bookmarkEnd w:id="3"/>
      <w:r>
        <w:t>Social &amp; Life</w:t>
      </w:r>
    </w:p>
    <w:p w14:paraId="2A563BC4" w14:textId="77777777" w:rsidR="00EF0574" w:rsidRDefault="008E172A">
      <w:pPr>
        <w:pStyle w:val="Compact"/>
        <w:numPr>
          <w:ilvl w:val="0"/>
          <w:numId w:val="16"/>
        </w:numPr>
      </w:pPr>
      <w:r>
        <w:t>Sports — 4 gold medals in 400m &amp; 800m running races in high school</w:t>
      </w:r>
    </w:p>
    <w:p w14:paraId="493F9DC7" w14:textId="77777777" w:rsidR="00EF0574" w:rsidRDefault="008E172A">
      <w:pPr>
        <w:pStyle w:val="Compact"/>
        <w:numPr>
          <w:ilvl w:val="0"/>
          <w:numId w:val="16"/>
        </w:numPr>
      </w:pPr>
      <w:r>
        <w:t>Music — amateur violinist certificate of level 10th from Shanghai Conservatory of Music</w:t>
      </w:r>
    </w:p>
    <w:p w14:paraId="2894B163" w14:textId="77777777" w:rsidR="00EF0574" w:rsidRDefault="008E172A">
      <w:pPr>
        <w:pStyle w:val="Compact"/>
        <w:numPr>
          <w:ilvl w:val="0"/>
          <w:numId w:val="16"/>
        </w:numPr>
      </w:pPr>
      <w:r>
        <w:t xml:space="preserve">Writing — build a </w:t>
      </w:r>
      <w:hyperlink r:id="rId15">
        <w:r>
          <w:rPr>
            <w:rStyle w:val="Hyperlink"/>
          </w:rPr>
          <w:t>personal blog</w:t>
        </w:r>
      </w:hyperlink>
      <w:bookmarkEnd w:id="4"/>
    </w:p>
    <w:sectPr w:rsidR="00EF057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C37FE5" w14:textId="77777777" w:rsidR="000D0936" w:rsidRDefault="000D0936">
      <w:pPr>
        <w:spacing w:after="0"/>
      </w:pPr>
      <w:r>
        <w:separator/>
      </w:r>
    </w:p>
  </w:endnote>
  <w:endnote w:type="continuationSeparator" w:id="0">
    <w:p w14:paraId="654729E5" w14:textId="77777777" w:rsidR="000D0936" w:rsidRDefault="000D093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0E455D" w14:textId="77777777" w:rsidR="000D0936" w:rsidRDefault="000D0936">
      <w:r>
        <w:separator/>
      </w:r>
    </w:p>
  </w:footnote>
  <w:footnote w:type="continuationSeparator" w:id="0">
    <w:p w14:paraId="1BEC6889" w14:textId="77777777" w:rsidR="000D0936" w:rsidRDefault="000D093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B28C17F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2BA23D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232396274">
    <w:abstractNumId w:val="1"/>
  </w:num>
  <w:num w:numId="2" w16cid:durableId="34156488">
    <w:abstractNumId w:val="0"/>
  </w:num>
  <w:num w:numId="3" w16cid:durableId="616835348">
    <w:abstractNumId w:val="0"/>
  </w:num>
  <w:num w:numId="4" w16cid:durableId="1040087541">
    <w:abstractNumId w:val="0"/>
  </w:num>
  <w:num w:numId="5" w16cid:durableId="1673532616">
    <w:abstractNumId w:val="0"/>
  </w:num>
  <w:num w:numId="6" w16cid:durableId="800348120">
    <w:abstractNumId w:val="0"/>
  </w:num>
  <w:num w:numId="7" w16cid:durableId="2120055056">
    <w:abstractNumId w:val="0"/>
  </w:num>
  <w:num w:numId="8" w16cid:durableId="1442531689">
    <w:abstractNumId w:val="0"/>
  </w:num>
  <w:num w:numId="9" w16cid:durableId="478155144">
    <w:abstractNumId w:val="0"/>
  </w:num>
  <w:num w:numId="10" w16cid:durableId="1422683668">
    <w:abstractNumId w:val="0"/>
  </w:num>
  <w:num w:numId="11" w16cid:durableId="1765372315">
    <w:abstractNumId w:val="0"/>
  </w:num>
  <w:num w:numId="12" w16cid:durableId="606472896">
    <w:abstractNumId w:val="0"/>
  </w:num>
  <w:num w:numId="13" w16cid:durableId="1319766570">
    <w:abstractNumId w:val="0"/>
  </w:num>
  <w:num w:numId="14" w16cid:durableId="1207375062">
    <w:abstractNumId w:val="0"/>
  </w:num>
  <w:num w:numId="15" w16cid:durableId="498083196">
    <w:abstractNumId w:val="0"/>
  </w:num>
  <w:num w:numId="16" w16cid:durableId="15174998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D0936"/>
    <w:rsid w:val="001925D3"/>
    <w:rsid w:val="001B762A"/>
    <w:rsid w:val="0034084C"/>
    <w:rsid w:val="00367D66"/>
    <w:rsid w:val="004E29B3"/>
    <w:rsid w:val="00500D36"/>
    <w:rsid w:val="005238EE"/>
    <w:rsid w:val="00590D07"/>
    <w:rsid w:val="00784D58"/>
    <w:rsid w:val="008D6863"/>
    <w:rsid w:val="008E172A"/>
    <w:rsid w:val="009D73D0"/>
    <w:rsid w:val="00AA11FD"/>
    <w:rsid w:val="00B86B75"/>
    <w:rsid w:val="00BC48D5"/>
    <w:rsid w:val="00C36279"/>
    <w:rsid w:val="00D97989"/>
    <w:rsid w:val="00E14A71"/>
    <w:rsid w:val="00E315A3"/>
    <w:rsid w:val="00EF057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6A5FBF21"/>
  <w15:docId w15:val="{9C08F7E8-9417-4F1B-A5AD-9A9B045E3A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D97989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nhideWhenUsed/>
    <w:rsid w:val="00500D36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500D36"/>
  </w:style>
  <w:style w:type="paragraph" w:styleId="Footer">
    <w:name w:val="footer"/>
    <w:basedOn w:val="Normal"/>
    <w:link w:val="FooterChar"/>
    <w:unhideWhenUsed/>
    <w:rsid w:val="00500D36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500D3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757407490@qq.com" TargetMode="External"/><Relationship Id="rId13" Type="http://schemas.openxmlformats.org/officeDocument/2006/relationships/hyperlink" Target="https://github.com/Spycsh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yperlink" Target="https://www.vitec.com/ez-tv-platform-iptv-digital-signage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ericsson.com/en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spycsh.github.io/blog/" TargetMode="External"/><Relationship Id="rId10" Type="http://schemas.openxmlformats.org/officeDocument/2006/relationships/hyperlink" Target="https://cda-group.github.io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spycsh.github.io/" TargetMode="External"/><Relationship Id="rId14" Type="http://schemas.openxmlformats.org/officeDocument/2006/relationships/hyperlink" Target="https://hub.docker.com/u/spycsh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463</Words>
  <Characters>264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ihan Chen</cp:lastModifiedBy>
  <cp:revision>9</cp:revision>
  <dcterms:created xsi:type="dcterms:W3CDTF">2022-06-10T09:56:00Z</dcterms:created>
  <dcterms:modified xsi:type="dcterms:W3CDTF">2022-08-02T13:43:00Z</dcterms:modified>
</cp:coreProperties>
</file>